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716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00"/>
        <w:gridCol w:w="780"/>
        <w:gridCol w:w="17053"/>
      </w:tblGrid>
      <w:tr w:rsidR="008D087B" w:rsidRPr="008D087B" w14:paraId="272A1B06" w14:textId="77777777" w:rsidTr="008D087B">
        <w:trPr>
          <w:gridAfter w:val="2"/>
          <w:wAfter w:w="1185" w:type="dxa"/>
          <w:tblCellSpacing w:w="15" w:type="dxa"/>
        </w:trPr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3614F3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Get API key from here: https://ipgeolocation.io/</w:t>
            </w:r>
          </w:p>
        </w:tc>
      </w:tr>
      <w:tr w:rsidR="008D087B" w:rsidRPr="008D087B" w14:paraId="229B3AE7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5B87AE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70D129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A14FF8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API_KEY = "d4600b4efdef42b39828f5155041a457"</w:t>
            </w:r>
          </w:p>
        </w:tc>
      </w:tr>
      <w:tr w:rsidR="008D087B" w:rsidRPr="008D087B" w14:paraId="75B618B8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2F827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ADD5B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54EBD0C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LOGFILE_NAME = "failed_rdp.log"</w:t>
            </w:r>
          </w:p>
        </w:tc>
      </w:tr>
      <w:tr w:rsidR="008D087B" w:rsidRPr="008D087B" w14:paraId="7FF5A68E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DF394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A59BD5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F580CF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LOGFILE_PATH = "C:\ProgramData\$($LOGFILE_NAME)"</w:t>
            </w:r>
          </w:p>
        </w:tc>
      </w:tr>
      <w:tr w:rsidR="008D087B" w:rsidRPr="008D087B" w14:paraId="081072ED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03A57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EEFD0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76DBDA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2243D9C7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15B2BB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769876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9C3A95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This filter will be used to filter failed RDP events from Windows Event Viewer</w:t>
            </w:r>
          </w:p>
        </w:tc>
      </w:tr>
      <w:tr w:rsidR="008D087B" w:rsidRPr="008D087B" w14:paraId="4C7EBDC3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066E1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BAA7E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0C6FA5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XMLFilter = @'</w:t>
            </w:r>
          </w:p>
        </w:tc>
      </w:tr>
      <w:tr w:rsidR="008D087B" w:rsidRPr="008D087B" w14:paraId="05C4B0BB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42B9B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DC173E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5749D5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 xml:space="preserve">&lt;QueryList&gt; </w:t>
            </w:r>
          </w:p>
        </w:tc>
      </w:tr>
      <w:tr w:rsidR="008D087B" w:rsidRPr="008D087B" w14:paraId="65BCB4AD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BCAA2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D8B18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11F383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&lt;Query Id="0" Path="Security"&gt;</w:t>
            </w:r>
          </w:p>
        </w:tc>
      </w:tr>
      <w:tr w:rsidR="008D087B" w:rsidRPr="008D087B" w14:paraId="5ECE3B40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6C461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CA844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341650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&lt;Select Path="Security"&gt;</w:t>
            </w:r>
          </w:p>
        </w:tc>
      </w:tr>
      <w:tr w:rsidR="008D087B" w:rsidRPr="008D087B" w14:paraId="2B6537C7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C3E171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AC61B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592CEBF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*[System[(EventID='4625')]]</w:t>
            </w:r>
          </w:p>
        </w:tc>
      </w:tr>
      <w:tr w:rsidR="008D087B" w:rsidRPr="008D087B" w14:paraId="2C63A847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1986F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5C6C8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7BB6D7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&lt;/Select&gt;</w:t>
            </w:r>
          </w:p>
        </w:tc>
      </w:tr>
      <w:tr w:rsidR="008D087B" w:rsidRPr="008D087B" w14:paraId="4959992F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3B862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96889F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E03F84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&lt;/Query&gt;</w:t>
            </w:r>
          </w:p>
        </w:tc>
      </w:tr>
      <w:tr w:rsidR="008D087B" w:rsidRPr="008D087B" w14:paraId="0B7CDC29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56798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817853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6F1F62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 xml:space="preserve">&lt;/QueryList&gt; </w:t>
            </w:r>
          </w:p>
        </w:tc>
      </w:tr>
      <w:tr w:rsidR="008D087B" w:rsidRPr="008D087B" w14:paraId="195902FD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16C7E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FF5C1C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37D4F5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'@</w:t>
            </w:r>
          </w:p>
        </w:tc>
      </w:tr>
      <w:tr w:rsidR="008D087B" w:rsidRPr="008D087B" w14:paraId="20C85996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D4639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FDCD8F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FC3ACC8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47CDFFFE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219CAB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42968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6355A1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&lt;#</w:t>
            </w:r>
          </w:p>
        </w:tc>
      </w:tr>
      <w:tr w:rsidR="008D087B" w:rsidRPr="008D087B" w14:paraId="4F1B2460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E292B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23F98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5627C771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This function creates a bunch of sample log files that will be used to train the</w:t>
            </w:r>
          </w:p>
        </w:tc>
      </w:tr>
      <w:tr w:rsidR="008D087B" w:rsidRPr="008D087B" w14:paraId="1B295D0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4F470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657ED5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3BFABA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Extract feature in Log Analytics workspace. If you don't have enough log files to</w:t>
            </w:r>
          </w:p>
        </w:tc>
      </w:tr>
      <w:tr w:rsidR="008D087B" w:rsidRPr="008D087B" w14:paraId="0040728B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E24E9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ED3B5D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80B301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train" it, it will fail to extract certain fields for some reason -_-.</w:t>
            </w:r>
          </w:p>
        </w:tc>
      </w:tr>
      <w:tr w:rsidR="008D087B" w:rsidRPr="008D087B" w14:paraId="3EB2FCF7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76FAF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869F9C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5A60FA5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We can avoid including these fake records on our map by filtering out all logs with</w:t>
            </w:r>
          </w:p>
        </w:tc>
      </w:tr>
      <w:tr w:rsidR="008D087B" w:rsidRPr="008D087B" w14:paraId="70EEDA6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9F694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96583A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3C3931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a destination host of "samplehost"</w:t>
            </w:r>
          </w:p>
        </w:tc>
      </w:tr>
      <w:tr w:rsidR="008D087B" w:rsidRPr="008D087B" w14:paraId="056C2066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3CB33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B37E06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DF6857E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&gt;</w:t>
            </w:r>
          </w:p>
        </w:tc>
      </w:tr>
      <w:tr w:rsidR="008D087B" w:rsidRPr="008D087B" w14:paraId="769BDF49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239291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BA9048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33DD83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Function write-Sample-Log() {</w:t>
            </w:r>
          </w:p>
        </w:tc>
      </w:tr>
      <w:tr w:rsidR="008D087B" w:rsidRPr="008D087B" w14:paraId="33BC8C1D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D1EDA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97136F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2D1552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47.91542,longitude:-120.60306,destinationhost:samplehost,username:fakeuser,sourcehost:24.16.97.222,state:Washington,country:United States,label:United States - 24.16.97.222,timestamp:2021-10-26 03:28:29" | Out-File $LOGFILE_PATH -Append -Encoding utf8</w:t>
            </w:r>
          </w:p>
        </w:tc>
      </w:tr>
      <w:tr w:rsidR="008D087B" w:rsidRPr="008D087B" w14:paraId="2A51B7D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58114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9C7C8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261504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-22.90906,longitude:-47.06455,destinationhost:samplehost,username:lnwbaq,sourcehost:20.195.228.49,state:Sao Paulo,country:Brazil,label:Brazil - 20.195.228.49,timestamp:2021-10-26 05:46:20" | Out-File $LOGFILE_PATH -Append -Encoding utf8</w:t>
            </w:r>
          </w:p>
        </w:tc>
      </w:tr>
      <w:tr w:rsidR="008D087B" w:rsidRPr="008D087B" w14:paraId="45DEC2B3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05A8B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263B84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5C5F1E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52.37022,longitude:4.89517,destinationhost:samplehost,username:CSNYDER,sourcehost:89.248.165.74,state:North Holland,country:Netherlands,label:Netherlands - 89.248.165.74,timestamp:2021-10-26 06:12:56" | Out-File $LOGFILE_PATH -Append -Encoding utf8</w:t>
            </w:r>
          </w:p>
        </w:tc>
      </w:tr>
      <w:tr w:rsidR="008D087B" w:rsidRPr="008D087B" w14:paraId="510D87F7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E0307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AFD3C4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05BE92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40.71455,longitude:-74.00714,destinationhost:samplehost,username:ADMINISTRATOR,sourcehost:72.45.247.218,state:New York,country:United States,label:United States - 72.45.247.218,timestamp:2021-10-26 10:44:07" | Out-File $LOGFILE_PATH -Append -Encoding utf8</w:t>
            </w:r>
          </w:p>
        </w:tc>
      </w:tr>
      <w:tr w:rsidR="008D087B" w:rsidRPr="008D087B" w14:paraId="34C92D2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25EB0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B6D67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D4D97E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33.99762,longitude:-6.84737,destinationhost:samplehost,username:AZUREUSER,sourcehost:102.50.242.216,state:Rabat-Salé-Kénitra,country:Morocco,label:Morocco - 102.50.242.216,timestamp:2021-10-26 11:03:13" | Out-File $LOGFILE_PATH -Append -Encoding utf8</w:t>
            </w:r>
          </w:p>
        </w:tc>
      </w:tr>
      <w:tr w:rsidR="008D087B" w:rsidRPr="008D087B" w14:paraId="22D699D9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D5AF12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AA1C15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D04239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-5.32558,longitude:100.28595,destinationhost:samplehost,username:Test,sourcehost:42.1.62.34,state:Penang,country:Malaysia,label:Malaysia - 42.1.62.34,timestamp:2021-10-26 11:04:45" | Out-File $LOGFILE_PATH -Append -Encoding utf8</w:t>
            </w:r>
          </w:p>
        </w:tc>
      </w:tr>
      <w:tr w:rsidR="008D087B" w:rsidRPr="008D087B" w14:paraId="7F0F321F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D8D7A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D5CF8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F8727C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41.05722,longitude:28.84926,destinationhost:samplehost,username:AZUREUSER,sourcehost:176.235.196.111,state:Istanbul,country:Turkey,label:Turkey - 176.235.196.111,timestamp:2021-10-26 11:50:47" | Out-File $LOGFILE_PATH -Append -Encoding utf8</w:t>
            </w:r>
          </w:p>
        </w:tc>
      </w:tr>
      <w:tr w:rsidR="008D087B" w:rsidRPr="008D087B" w14:paraId="6DE6A79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02CE45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AFDC0C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0998DEE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55.87925,longitude:37.54691,destinationhost:samplehost,username:Test,sourcehost:87.251.67.98,state:null,country:Russia,label:Russia - 87.251.67.98,timestamp:2021-10-26 12:13:45" | Out-File $LOGFILE_PATH -Append -Encoding utf8</w:t>
            </w:r>
          </w:p>
        </w:tc>
      </w:tr>
      <w:tr w:rsidR="008D087B" w:rsidRPr="008D087B" w14:paraId="35CADC8E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B76A2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0130A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5973B4E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52.37018,longitude:4.87324,destinationhost:samplehost,username:AZUREUSER,sourcehost:20.86.161.127,state:North Holland,country:Netherlands,label:Netherlands - 20.86.161.127,timestamp:2021-10-26 12:33:46" | Out-File $LOGFILE_PATH -Append -Encoding utf8</w:t>
            </w:r>
          </w:p>
        </w:tc>
      </w:tr>
      <w:tr w:rsidR="008D087B" w:rsidRPr="008D087B" w14:paraId="4569787B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7BF66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A967F9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606940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17.49163,longitude:-88.18704,destinationhost:samplehost,username:Test,sourcehost:45.227.254.8,state:null,country:Belize,label:Belize - 45.227.254.8,timestamp:2021-10-26 13:13:25" | Out-File $LOGFILE_PATH -Append -Encoding utf8</w:t>
            </w:r>
          </w:p>
        </w:tc>
      </w:tr>
      <w:tr w:rsidR="008D087B" w:rsidRPr="008D087B" w14:paraId="3DF86AE7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3FD96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8432A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097788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-55.88802,longitude:37.65136,destinationhost:samplehost,username:Test,sourcehost:94.232.47.130,state:Central Federal District,country:Russia,label:Russia - 94.232.47.130,timestamp:2021-10-26 14:25:33" | Out-File $LOGFILE_PATH -Append -Encoding utf8</w:t>
            </w:r>
          </w:p>
        </w:tc>
      </w:tr>
      <w:tr w:rsidR="008D087B" w:rsidRPr="008D087B" w14:paraId="44AFC0D9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29E3C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151F0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D54AE4E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  <w:tr w:rsidR="008D087B" w:rsidRPr="008D087B" w14:paraId="79E9E0C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62ED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C06239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A84F64E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76E816CB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6044D3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D1E1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7B8C84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This block of code will create the log file if it doesn't already exist</w:t>
            </w:r>
          </w:p>
        </w:tc>
      </w:tr>
      <w:tr w:rsidR="008D087B" w:rsidRPr="008D087B" w14:paraId="2FD8A2E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BF6321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4ACCB9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59C7F9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if ((Test-Path $LOGFILE_PATH) -eq $false) {</w:t>
            </w:r>
          </w:p>
        </w:tc>
      </w:tr>
      <w:tr w:rsidR="008D087B" w:rsidRPr="008D087B" w14:paraId="71436356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EE0482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2FB67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37882E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New-Item -ItemType File -Path $LOGFILE_PATH</w:t>
            </w:r>
          </w:p>
        </w:tc>
      </w:tr>
      <w:tr w:rsidR="008D087B" w:rsidRPr="008D087B" w14:paraId="05290EB3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46BEB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0F8903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9080EB5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write-Sample-Log</w:t>
            </w:r>
          </w:p>
        </w:tc>
      </w:tr>
      <w:tr w:rsidR="008D087B" w:rsidRPr="008D087B" w14:paraId="0B96195E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258D72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B00C88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56DD8722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  <w:tr w:rsidR="008D087B" w:rsidRPr="008D087B" w14:paraId="01830D73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57E1D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800C3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16241CD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04341860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A79C31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1FCC1D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6E6180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Infinite Loop that keeps checking the Event Viewer logs.</w:t>
            </w:r>
          </w:p>
        </w:tc>
      </w:tr>
      <w:tr w:rsidR="008D087B" w:rsidRPr="008D087B" w14:paraId="5B388F5B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97DE9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43E84E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633C5D1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while ($true)</w:t>
            </w:r>
          </w:p>
        </w:tc>
      </w:tr>
      <w:tr w:rsidR="008D087B" w:rsidRPr="008D087B" w14:paraId="175B754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08B40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4ACD05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8A8308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{</w:t>
            </w:r>
          </w:p>
        </w:tc>
      </w:tr>
      <w:tr w:rsidR="008D087B" w:rsidRPr="008D087B" w14:paraId="697C90F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AE04E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FEAD9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5556E7C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5E1ABE02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D15E2A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1671AE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1142D4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Start-Sleep -Seconds 1</w:t>
            </w:r>
          </w:p>
        </w:tc>
      </w:tr>
      <w:tr w:rsidR="008D087B" w:rsidRPr="008D087B" w14:paraId="222D9A6B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F8472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CEFA7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46A6EE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This retrieves events from Windows EVent Viewer based on the filter</w:t>
            </w:r>
          </w:p>
        </w:tc>
      </w:tr>
      <w:tr w:rsidR="008D087B" w:rsidRPr="008D087B" w14:paraId="06496002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89B012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347B08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B60A93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events = Get-WinEvent -FilterXml $XMLFilter -ErrorAction SilentlyContinue</w:t>
            </w:r>
          </w:p>
        </w:tc>
      </w:tr>
      <w:tr w:rsidR="008D087B" w:rsidRPr="008D087B" w14:paraId="1FF17AF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F4CDD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89BC4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007A27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if ($Error) {</w:t>
            </w:r>
          </w:p>
        </w:tc>
      </w:tr>
      <w:tr w:rsidR="008D087B" w:rsidRPr="008D087B" w14:paraId="6A361F82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0627C0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2FAD1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90F477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Write-Host "No Failed Logons found. Re-run script when a login has failed."</w:t>
            </w:r>
          </w:p>
        </w:tc>
      </w:tr>
      <w:tr w:rsidR="008D087B" w:rsidRPr="008D087B" w14:paraId="009BC424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63B8A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AFFD9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7A06DA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  <w:tr w:rsidR="008D087B" w:rsidRPr="008D087B" w14:paraId="19E9474F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C0411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8DE90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33240B5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19E27052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61563A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35AF36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08F70AE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Step through each event collected, get geolocation</w:t>
            </w:r>
          </w:p>
        </w:tc>
      </w:tr>
      <w:tr w:rsidR="008D087B" w:rsidRPr="008D087B" w14:paraId="79C90046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FBBA9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328FD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0C5A7F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for the IP Address, and add new events to the custom log</w:t>
            </w:r>
          </w:p>
        </w:tc>
      </w:tr>
      <w:tr w:rsidR="008D087B" w:rsidRPr="008D087B" w14:paraId="047BA9BC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1C65F5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802A76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2E9F57E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foreach ($event in $events) {</w:t>
            </w:r>
          </w:p>
        </w:tc>
      </w:tr>
      <w:tr w:rsidR="008D087B" w:rsidRPr="008D087B" w14:paraId="260874E3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2B454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0E50B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A3A9F9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4123A61C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7901EE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4BDCA8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75CE0A9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1D915F6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A85D9C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1BF08E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FE84AF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$event.properties[19] is the source IP address of the failed logon</w:t>
            </w:r>
          </w:p>
        </w:tc>
      </w:tr>
      <w:tr w:rsidR="008D087B" w:rsidRPr="008D087B" w14:paraId="25FCA8B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0561D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88094C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7D94A1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This if-statement will proceed if the IP address exists (&gt;= 5 is arbitrary, just saying if it's not empty)</w:t>
            </w:r>
          </w:p>
        </w:tc>
      </w:tr>
      <w:tr w:rsidR="008D087B" w:rsidRPr="008D087B" w14:paraId="72CFD213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E0E96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667FAA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523C6A8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if ($event.properties[19].Value.Length -ge 5) {</w:t>
            </w:r>
          </w:p>
        </w:tc>
      </w:tr>
      <w:tr w:rsidR="008D087B" w:rsidRPr="008D087B" w14:paraId="531C08B6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BB079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1FA3F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3E13E33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4B295CB6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871451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235E56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9E6ED4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Pick out fields from the event. These will be inserted into our new custom log</w:t>
            </w:r>
          </w:p>
        </w:tc>
      </w:tr>
      <w:tr w:rsidR="008D087B" w:rsidRPr="008D087B" w14:paraId="0A7926BA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D69A7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F1AE9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5C3900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timestamp = $event.TimeCreated</w:t>
            </w:r>
          </w:p>
        </w:tc>
      </w:tr>
      <w:tr w:rsidR="008D087B" w:rsidRPr="008D087B" w14:paraId="361B4E97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CF5A4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C826AD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6806122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year = $event.TimeCreated.Year</w:t>
            </w:r>
          </w:p>
        </w:tc>
      </w:tr>
      <w:tr w:rsidR="008D087B" w:rsidRPr="008D087B" w14:paraId="24338AC4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A2BD5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476FB5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5951AD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6AE5F3D8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5F40D1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4673EF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EDA61C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month = $event.TimeCreated.Month</w:t>
            </w:r>
          </w:p>
        </w:tc>
      </w:tr>
      <w:tr w:rsidR="008D087B" w:rsidRPr="008D087B" w14:paraId="6E33091C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C89C8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29D903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1770622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if ("$($event.TimeCreated.Month)".Length -eq 1) {</w:t>
            </w:r>
          </w:p>
        </w:tc>
      </w:tr>
      <w:tr w:rsidR="008D087B" w:rsidRPr="008D087B" w14:paraId="43AF03D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F1714E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949A2C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AEB65D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month = "0$($event.TimeCreated.Month)"</w:t>
            </w:r>
          </w:p>
        </w:tc>
      </w:tr>
      <w:tr w:rsidR="008D087B" w:rsidRPr="008D087B" w14:paraId="25C961D2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32DF9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B87C3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5E8169E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  <w:tr w:rsidR="008D087B" w:rsidRPr="008D087B" w14:paraId="71D2EB89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BA7C0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34B7A3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B75D0A9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2EDE94D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A2E89F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C2ED5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018B4D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day = $event.TimeCreated.Day</w:t>
            </w:r>
          </w:p>
        </w:tc>
      </w:tr>
      <w:tr w:rsidR="008D087B" w:rsidRPr="008D087B" w14:paraId="7781934B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FFE14E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733CD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9F1ACD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if ("$($event.TimeCreated.Day)".Length -eq 1) {</w:t>
            </w:r>
          </w:p>
        </w:tc>
      </w:tr>
      <w:tr w:rsidR="008D087B" w:rsidRPr="008D087B" w14:paraId="7CA7CA1A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FC8B7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806CAA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0D59451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day = "0$($event.TimeCreated.Day)"</w:t>
            </w:r>
          </w:p>
        </w:tc>
      </w:tr>
      <w:tr w:rsidR="008D087B" w:rsidRPr="008D087B" w14:paraId="1CAEB8C2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01501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B4E5C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54AA19D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  <w:tr w:rsidR="008D087B" w:rsidRPr="008D087B" w14:paraId="06157C48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F2A7E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20BA1C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790B8F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450DBB2D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4D9CD1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85BC6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A9A1B15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hour = $event.TimeCreated.Hour</w:t>
            </w:r>
          </w:p>
        </w:tc>
      </w:tr>
      <w:tr w:rsidR="008D087B" w:rsidRPr="008D087B" w14:paraId="6D3D5D0C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D2748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CD4E5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D4222C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if ("$($event.TimeCreated.Hour)".Length -eq 1) {</w:t>
            </w:r>
          </w:p>
        </w:tc>
      </w:tr>
      <w:tr w:rsidR="008D087B" w:rsidRPr="008D087B" w14:paraId="5C409C9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27821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B628B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B439F3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hour = "0$($event.TimeCreated.Hour)"</w:t>
            </w:r>
          </w:p>
        </w:tc>
      </w:tr>
      <w:tr w:rsidR="008D087B" w:rsidRPr="008D087B" w14:paraId="0980025F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C3ED8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7C0F03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A58BE0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  <w:tr w:rsidR="008D087B" w:rsidRPr="008D087B" w14:paraId="6E3FE3AD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E79D7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91162D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70CB9C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1CAC640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0E62A1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EA7ADA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C77D82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minute = $event.TimeCreated.Minute</w:t>
            </w:r>
          </w:p>
        </w:tc>
      </w:tr>
      <w:tr w:rsidR="008D087B" w:rsidRPr="008D087B" w14:paraId="4CA0E023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853C61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6A09B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502847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if ("$($event.TimeCreated.Minute)".Length -eq 1) {</w:t>
            </w:r>
          </w:p>
        </w:tc>
      </w:tr>
      <w:tr w:rsidR="008D087B" w:rsidRPr="008D087B" w14:paraId="0663542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C371C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F1FCE6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47FD03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minute = "0$($event.TimeCreated.Minute)"</w:t>
            </w:r>
          </w:p>
        </w:tc>
      </w:tr>
      <w:tr w:rsidR="008D087B" w:rsidRPr="008D087B" w14:paraId="17AA17FA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9F256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6B52E4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757A03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  <w:tr w:rsidR="008D087B" w:rsidRPr="008D087B" w14:paraId="00FBD353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669BE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789F3A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8813C8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54B15BA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E6C72E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41A1C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01A86C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2A3365D6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151970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DB16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00AD252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second = $event.TimeCreated.Second</w:t>
            </w:r>
          </w:p>
        </w:tc>
      </w:tr>
      <w:tr w:rsidR="008D087B" w:rsidRPr="008D087B" w14:paraId="30B517C4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6989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A978A8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78692A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if ("$($event.TimeCreated.Second)".Length -eq 1) {</w:t>
            </w:r>
          </w:p>
        </w:tc>
      </w:tr>
      <w:tr w:rsidR="008D087B" w:rsidRPr="008D087B" w14:paraId="131E33B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D80C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227CE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A1E9A9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second = "0$($event.TimeCreated.Second)"</w:t>
            </w:r>
          </w:p>
        </w:tc>
      </w:tr>
      <w:tr w:rsidR="008D087B" w:rsidRPr="008D087B" w14:paraId="76101E1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B262D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86EC3C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592185A0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  <w:tr w:rsidR="008D087B" w:rsidRPr="008D087B" w14:paraId="3F814B2F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5E754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C6E004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D8CD983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450856AC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2E26AF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8EF4E5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655CF8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timestamp = "$($year)-$($month)-$($day) $($hour):$($minute):$($second)"</w:t>
            </w:r>
          </w:p>
        </w:tc>
      </w:tr>
      <w:tr w:rsidR="008D087B" w:rsidRPr="008D087B" w14:paraId="191533A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F1E76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46B82D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6146FE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eventId = $event.Id</w:t>
            </w:r>
          </w:p>
        </w:tc>
      </w:tr>
      <w:tr w:rsidR="008D087B" w:rsidRPr="008D087B" w14:paraId="0FB205D2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6A6AF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97ABBA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3A3D86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destinationHost = $event.MachineName# Workstation Name (Destination)</w:t>
            </w:r>
          </w:p>
        </w:tc>
      </w:tr>
      <w:tr w:rsidR="008D087B" w:rsidRPr="008D087B" w14:paraId="1F566A37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95FC51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D7DA8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ECA3B6C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username = $event.properties[5].Value # Account Name (Attempted Logon)</w:t>
            </w:r>
          </w:p>
        </w:tc>
      </w:tr>
      <w:tr w:rsidR="008D087B" w:rsidRPr="008D087B" w14:paraId="09E057F3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357A80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A95506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A2F7675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sourceHost = $event.properties[11].Value # Workstation Name (Source)</w:t>
            </w:r>
          </w:p>
        </w:tc>
      </w:tr>
      <w:tr w:rsidR="008D087B" w:rsidRPr="008D087B" w14:paraId="0FD39FED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9AB90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BA1545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DCEC11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sourceIp = $event.properties[19].Value # IP Address</w:t>
            </w:r>
          </w:p>
        </w:tc>
      </w:tr>
      <w:tr w:rsidR="008D087B" w:rsidRPr="008D087B" w14:paraId="02301DD2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AAFC86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A667B6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0E59274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55C8E1E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F4C52E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3D240D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39CE9FA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0FFDC342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8E4836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75006E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29E5A60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Get the current contents of the Log file!</w:t>
            </w:r>
          </w:p>
        </w:tc>
      </w:tr>
      <w:tr w:rsidR="008D087B" w:rsidRPr="008D087B" w14:paraId="6E18DD84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387F2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7343FA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8039FD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log_contents = Get-Content -Path $LOGFILE_PATH</w:t>
            </w:r>
          </w:p>
        </w:tc>
      </w:tr>
      <w:tr w:rsidR="008D087B" w:rsidRPr="008D087B" w14:paraId="3A77841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F6F0F0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85F4E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410902A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248C8930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12F7F7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BF8C81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F7E1F8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Do not write to the log file if the log already exists.</w:t>
            </w:r>
          </w:p>
        </w:tc>
      </w:tr>
      <w:tr w:rsidR="008D087B" w:rsidRPr="008D087B" w14:paraId="1839DD36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77B5C1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84734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146125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if (-Not ($log_contents -match "$($timestamp)") -or ($log_contents.Length -eq 0)) {</w:t>
            </w:r>
          </w:p>
        </w:tc>
      </w:tr>
      <w:tr w:rsidR="008D087B" w:rsidRPr="008D087B" w14:paraId="29DD0D74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E8190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1565D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4F15881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1F37D04D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59E4A6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A56F0D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CA208C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Announce the gathering of geolocation data and pause for a second as to not rate-limit the API</w:t>
            </w:r>
          </w:p>
        </w:tc>
      </w:tr>
      <w:tr w:rsidR="008D087B" w:rsidRPr="008D087B" w14:paraId="0FAA1A3E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EE65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16DB83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2F016DE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Write-Host "Getting Latitude and Longitude from IP Address and writing to log" -ForegroundColor Yellow -BackgroundColor Black</w:t>
            </w:r>
          </w:p>
        </w:tc>
      </w:tr>
      <w:tr w:rsidR="008D087B" w:rsidRPr="008D087B" w14:paraId="1AF29ED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BD7CF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6FCB4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ED70BF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Start-Sleep -Seconds 1</w:t>
            </w:r>
          </w:p>
        </w:tc>
      </w:tr>
      <w:tr w:rsidR="008D087B" w:rsidRPr="008D087B" w14:paraId="1030380C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C4095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A78F79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E37DD44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07B0AFC3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E2DCA2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36F623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D8D7AE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Make web request to the geolocation API</w:t>
            </w:r>
          </w:p>
        </w:tc>
      </w:tr>
      <w:tr w:rsidR="008D087B" w:rsidRPr="008D087B" w14:paraId="5612270A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53760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E3A82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4B6060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For more info: https://ipgeolocation.io/documentation/ip-geolocation-api.html</w:t>
            </w:r>
          </w:p>
        </w:tc>
      </w:tr>
      <w:tr w:rsidR="008D087B" w:rsidRPr="008D087B" w14:paraId="0AFBDB97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70851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ADE699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E743401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API_ENDPOINT = "https://api.ipgeolocation.io/ipgeo?apiKey=$($API_KEY)&amp;ip=$($sourceIp)"</w:t>
            </w:r>
          </w:p>
        </w:tc>
      </w:tr>
      <w:tr w:rsidR="008D087B" w:rsidRPr="008D087B" w14:paraId="770F8974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23DF6F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F8C4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2F54972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response = Invoke-WebRequest -UseBasicParsing -Uri $API_ENDPOINT</w:t>
            </w:r>
          </w:p>
        </w:tc>
      </w:tr>
      <w:tr w:rsidR="008D087B" w:rsidRPr="008D087B" w14:paraId="0E6CDE16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192EB0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20E00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F3FD22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</w:tr>
      <w:tr w:rsidR="008D087B" w:rsidRPr="008D087B" w14:paraId="0C398DC0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9097E9" w14:textId="77777777" w:rsidR="008D087B" w:rsidRPr="008D087B" w:rsidRDefault="008D087B" w:rsidP="008D087B">
            <w:pPr>
              <w:spacing w:after="0" w:line="300" w:lineRule="atLeas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2075AD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F4F31E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Pull Data from the API response, and store them in variables</w:t>
            </w:r>
          </w:p>
        </w:tc>
      </w:tr>
      <w:tr w:rsidR="008D087B" w:rsidRPr="008D087B" w14:paraId="7939A84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FFA40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44753F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552EC22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responseData = $response.Content | ConvertFrom-Json</w:t>
            </w:r>
          </w:p>
        </w:tc>
      </w:tr>
      <w:tr w:rsidR="008D087B" w:rsidRPr="008D087B" w14:paraId="26C52F98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F949B1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8CD10E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E3D0A6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latitude = $responseData.latitude</w:t>
            </w:r>
          </w:p>
        </w:tc>
      </w:tr>
      <w:tr w:rsidR="008D087B" w:rsidRPr="008D087B" w14:paraId="58020DF9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BF9EB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3839FA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2F151CE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longitude = $responseData.longitude</w:t>
            </w:r>
          </w:p>
        </w:tc>
      </w:tr>
      <w:tr w:rsidR="008D087B" w:rsidRPr="008D087B" w14:paraId="51AD537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DEFDA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B67EC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E29B90E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state_prov = $responseData.state_prov</w:t>
            </w:r>
          </w:p>
        </w:tc>
      </w:tr>
      <w:tr w:rsidR="008D087B" w:rsidRPr="008D087B" w14:paraId="30EB1730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6795A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E4316D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649310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if ($state_prov -eq "") { $state_prov = "null" }</w:t>
            </w:r>
          </w:p>
        </w:tc>
      </w:tr>
      <w:tr w:rsidR="008D087B" w:rsidRPr="008D087B" w14:paraId="483DC73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E55C0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07B53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1BE9A9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$country = $responseData.country_name</w:t>
            </w:r>
          </w:p>
        </w:tc>
      </w:tr>
      <w:tr w:rsidR="008D087B" w:rsidRPr="008D087B" w14:paraId="376DEFC4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101E1D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5FFA8D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3B1BE005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if ($country -eq "") {$country -eq "null"}</w:t>
            </w:r>
          </w:p>
        </w:tc>
      </w:tr>
      <w:tr w:rsidR="008D087B" w:rsidRPr="008D087B" w14:paraId="7EA0AC2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9404C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88003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87D011E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br/>
            </w:r>
          </w:p>
        </w:tc>
      </w:tr>
      <w:tr w:rsidR="008D087B" w:rsidRPr="008D087B" w14:paraId="04EBBD6C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F8F5E2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FDD56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5DF11627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Write all gathered data to the custom log file. It will look something like this:</w:t>
            </w:r>
          </w:p>
        </w:tc>
      </w:tr>
      <w:tr w:rsidR="008D087B" w:rsidRPr="008D087B" w14:paraId="4C466561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CE973F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8D42E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084B4FF0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</w:t>
            </w:r>
          </w:p>
        </w:tc>
      </w:tr>
      <w:tr w:rsidR="008D087B" w:rsidRPr="008D087B" w14:paraId="5A6CD37E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AC271C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65341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B8C24CE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$($latitude),longitude:$($longitude),destinationhost:$($destinationHost),username:$($username),sourcehost:$($sourceIp),state:$($state_prov),label:$($country) - $($sourceIp),timestamp:$($timestamp)" | Out-File $LOGFILE_PATH -Append -Encoding utf8</w:t>
            </w:r>
          </w:p>
        </w:tc>
      </w:tr>
      <w:tr w:rsidR="008D087B" w:rsidRPr="008D087B" w14:paraId="38CD9197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FA6EC1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779DC1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4EBE56F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"latitude:$($latitude),longitude:$($longitude),destinationhost:$($destinationHost),username:$($username),sourcehost:$($sourceIp),state:$($state_prov), country:$($country),label:$($country) - $($sourceIp),timestamp:$($timestamp)" | Out-File $LOGFILE_PATH -Append -Encoding utf8</w:t>
            </w:r>
          </w:p>
        </w:tc>
      </w:tr>
      <w:tr w:rsidR="008D087B" w:rsidRPr="008D087B" w14:paraId="63F4FC32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572586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474D16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156522CE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br/>
            </w:r>
          </w:p>
        </w:tc>
      </w:tr>
      <w:tr w:rsidR="008D087B" w:rsidRPr="008D087B" w14:paraId="758FC63C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7BEF51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98D882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3B6C426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Write-Host -BackgroundColor Black -ForegroundColor Magenta "latitude:$($latitude),longitude:$($longitude),destinationhost:$($destinationHost),username:$($username),sourcehost:$($sourceIp),state:$($state_prov),label:$($country) - $($sourceIp),timestamp:$($timestamp)"</w:t>
            </w:r>
          </w:p>
        </w:tc>
      </w:tr>
      <w:tr w:rsidR="008D087B" w:rsidRPr="008D087B" w14:paraId="53C203A8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4E33C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7E3CF3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2F53368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  <w:tr w:rsidR="008D087B" w:rsidRPr="008D087B" w14:paraId="189B01B7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132CEE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AF8BB0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88EC7FC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else {</w:t>
            </w:r>
          </w:p>
        </w:tc>
      </w:tr>
      <w:tr w:rsidR="008D087B" w:rsidRPr="008D087B" w14:paraId="53D4878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9D8401" w14:textId="77777777" w:rsidR="008D087B" w:rsidRPr="008D087B" w:rsidRDefault="008D087B" w:rsidP="008D087B">
            <w:pPr>
              <w:spacing w:after="0" w:line="300" w:lineRule="atLeast"/>
              <w:rPr>
                <w:rFonts w:ascii="Segoe UI" w:eastAsia="Times New Roman" w:hAnsi="Segoe UI" w:cs="Segoe UI"/>
                <w:color w:val="1F2328"/>
                <w:kern w:val="0"/>
                <w:sz w:val="21"/>
                <w:szCs w:val="21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DC884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4D626BF5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Entry already exists in custom log file. Do nothing, optionally, remove the # from the line below for output</w:t>
            </w:r>
          </w:p>
        </w:tc>
      </w:tr>
      <w:tr w:rsidR="008D087B" w:rsidRPr="008D087B" w14:paraId="5F4D5EA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5FDA4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458AEB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51EF2AE4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# Write-Host "Event already exists in the custom log. Skipping." -ForegroundColor Gray -BackgroundColor Black</w:t>
            </w:r>
          </w:p>
        </w:tc>
      </w:tr>
      <w:tr w:rsidR="008D087B" w:rsidRPr="008D087B" w14:paraId="01C70363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34B669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46A526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43A75D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  <w:tr w:rsidR="008D087B" w:rsidRPr="008D087B" w14:paraId="529585C5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D99773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93F03F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E7466B7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  <w:tr w:rsidR="008D087B" w:rsidRPr="008D087B" w14:paraId="1E62B363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39CA2E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0E2AF7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639320EB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  <w:tr w:rsidR="008D087B" w:rsidRPr="008D087B" w14:paraId="362C1B7C" w14:textId="77777777" w:rsidTr="008D087B">
        <w:trPr>
          <w:tblCellSpacing w:w="15" w:type="dxa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88928A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</w:p>
        </w:tc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6A8D1A" w14:textId="77777777" w:rsidR="008D087B" w:rsidRPr="008D087B" w:rsidRDefault="008D087B" w:rsidP="008D087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:lang w:eastAsia="en-CA"/>
                <w14:ligatures w14:val="none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330" w:type="dxa"/>
              <w:bottom w:w="0" w:type="dxa"/>
              <w:right w:w="150" w:type="dxa"/>
            </w:tcMar>
            <w:hideMark/>
          </w:tcPr>
          <w:p w14:paraId="7FB3F788" w14:textId="77777777" w:rsidR="008D087B" w:rsidRPr="008D087B" w:rsidRDefault="008D087B" w:rsidP="008D087B">
            <w:pPr>
              <w:spacing w:after="0" w:line="300" w:lineRule="atLeast"/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</w:pPr>
            <w:r w:rsidRPr="008D087B">
              <w:rPr>
                <w:rFonts w:ascii="Consolas" w:eastAsia="Times New Roman" w:hAnsi="Consolas" w:cs="Segoe UI"/>
                <w:color w:val="1F2328"/>
                <w:kern w:val="0"/>
                <w:sz w:val="18"/>
                <w:szCs w:val="18"/>
                <w:lang w:eastAsia="en-CA"/>
                <w14:ligatures w14:val="none"/>
              </w:rPr>
              <w:t>}</w:t>
            </w:r>
          </w:p>
        </w:tc>
      </w:tr>
    </w:tbl>
    <w:p w14:paraId="7F59D787" w14:textId="77777777" w:rsidR="00EE232C" w:rsidRDefault="00EE232C"/>
    <w:sectPr w:rsidR="00EE232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zNTYxNTe3MDawsDBV0lEKTi0uzszPAykwrAUAl/8SziwAAAA="/>
  </w:docVars>
  <w:rsids>
    <w:rsidRoot w:val="008D087B"/>
    <w:rsid w:val="000D456B"/>
    <w:rsid w:val="008D087B"/>
    <w:rsid w:val="00EC2087"/>
    <w:rsid w:val="00EE2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369BE"/>
  <w15:chartTrackingRefBased/>
  <w15:docId w15:val="{13FA6484-2B60-4DAB-A0D9-682FC2866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8D08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  <w:style w:type="character" w:customStyle="1" w:styleId="pl-c">
    <w:name w:val="pl-c"/>
    <w:basedOn w:val="DefaultParagraphFont"/>
    <w:rsid w:val="008D087B"/>
  </w:style>
  <w:style w:type="character" w:customStyle="1" w:styleId="pl-smi">
    <w:name w:val="pl-smi"/>
    <w:basedOn w:val="DefaultParagraphFont"/>
    <w:rsid w:val="008D087B"/>
  </w:style>
  <w:style w:type="character" w:customStyle="1" w:styleId="pl-k">
    <w:name w:val="pl-k"/>
    <w:basedOn w:val="DefaultParagraphFont"/>
    <w:rsid w:val="008D087B"/>
  </w:style>
  <w:style w:type="character" w:customStyle="1" w:styleId="pl-s">
    <w:name w:val="pl-s"/>
    <w:basedOn w:val="DefaultParagraphFont"/>
    <w:rsid w:val="008D087B"/>
  </w:style>
  <w:style w:type="character" w:customStyle="1" w:styleId="pl-pds">
    <w:name w:val="pl-pds"/>
    <w:basedOn w:val="DefaultParagraphFont"/>
    <w:rsid w:val="008D087B"/>
  </w:style>
  <w:style w:type="character" w:customStyle="1" w:styleId="pl-pse">
    <w:name w:val="pl-pse"/>
    <w:basedOn w:val="DefaultParagraphFont"/>
    <w:rsid w:val="008D087B"/>
  </w:style>
  <w:style w:type="character" w:customStyle="1" w:styleId="pl-en">
    <w:name w:val="pl-en"/>
    <w:basedOn w:val="DefaultParagraphFont"/>
    <w:rsid w:val="008D087B"/>
  </w:style>
  <w:style w:type="character" w:customStyle="1" w:styleId="pl-c1">
    <w:name w:val="pl-c1"/>
    <w:basedOn w:val="DefaultParagraphFont"/>
    <w:rsid w:val="008D087B"/>
  </w:style>
  <w:style w:type="character" w:customStyle="1" w:styleId="blob-code-inner">
    <w:name w:val="blob-code-inner"/>
    <w:basedOn w:val="DefaultParagraphFont"/>
    <w:rsid w:val="008D08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674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234</Words>
  <Characters>7040</Characters>
  <Application>Microsoft Office Word</Application>
  <DocSecurity>0</DocSecurity>
  <Lines>58</Lines>
  <Paragraphs>16</Paragraphs>
  <ScaleCrop>false</ScaleCrop>
  <Company/>
  <LinksUpToDate>false</LinksUpToDate>
  <CharactersWithSpaces>8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VA</dc:creator>
  <cp:keywords/>
  <dc:description/>
  <cp:lastModifiedBy>S VA</cp:lastModifiedBy>
  <cp:revision>1</cp:revision>
  <dcterms:created xsi:type="dcterms:W3CDTF">2023-11-17T00:10:00Z</dcterms:created>
  <dcterms:modified xsi:type="dcterms:W3CDTF">2023-11-17T00:12:00Z</dcterms:modified>
</cp:coreProperties>
</file>